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54328123b150152fb39adeb49afae28b3e22a1"/>
      <w:r>
        <w:t xml:space="preserve">Unit 1 Lesson 17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5:04Z</dcterms:created>
  <dcterms:modified xsi:type="dcterms:W3CDTF">2020-11-20T17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GRmXI7qP0X5Vs1bCJH353iex2FdP3iPR0oFMyT8dlujs7gHGJC3i2Pcz5FGraWxN/JSUSvmyDyMXTneao//sQ==</vt:lpwstr>
  </property>
</Properties>
</file>